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2C5C1" w14:textId="77777777" w:rsidR="00ED7ADD" w:rsidRDefault="00E21DDE" w:rsidP="00E21DDE">
      <w:pPr>
        <w:jc w:val="center"/>
      </w:pPr>
      <w:r>
        <w:rPr>
          <w:noProof/>
        </w:rPr>
        <w:drawing>
          <wp:inline distT="0" distB="0" distL="0" distR="0" wp14:anchorId="4333E211" wp14:editId="3874893B">
            <wp:extent cx="1162050" cy="9376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ue Shield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5861" cy="956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94917" w14:textId="77777777" w:rsidR="006B7066" w:rsidRPr="009613DA" w:rsidRDefault="00B20F4A" w:rsidP="009613DA">
      <w:pPr>
        <w:pStyle w:val="NoSpacing"/>
        <w:jc w:val="center"/>
        <w:rPr>
          <w:rFonts w:ascii="Century" w:hAnsi="Century"/>
        </w:rPr>
      </w:pPr>
      <w:r w:rsidRPr="009613DA">
        <w:rPr>
          <w:rFonts w:ascii="Century" w:hAnsi="Century"/>
        </w:rPr>
        <w:t>Classroom Aide Position</w:t>
      </w:r>
    </w:p>
    <w:p w14:paraId="1B45D83E" w14:textId="143E9C61" w:rsidR="00083FA3" w:rsidRDefault="006B7066" w:rsidP="009613DA">
      <w:pPr>
        <w:pStyle w:val="NoSpacing"/>
        <w:jc w:val="center"/>
        <w:rPr>
          <w:rFonts w:ascii="Century" w:hAnsi="Century"/>
        </w:rPr>
      </w:pPr>
      <w:r w:rsidRPr="009613DA">
        <w:rPr>
          <w:rFonts w:ascii="Century" w:hAnsi="Century"/>
        </w:rPr>
        <w:t>Part or Full-Time Opportunities</w:t>
      </w:r>
    </w:p>
    <w:p w14:paraId="618570AD" w14:textId="1275D76A" w:rsidR="005B636B" w:rsidRPr="009613DA" w:rsidRDefault="00B20F4A" w:rsidP="009613DA">
      <w:pPr>
        <w:pStyle w:val="NoSpacing"/>
        <w:jc w:val="center"/>
        <w:rPr>
          <w:rFonts w:ascii="Century" w:hAnsi="Century"/>
        </w:rPr>
      </w:pPr>
      <w:r w:rsidRPr="009613DA">
        <w:rPr>
          <w:rFonts w:ascii="Century" w:hAnsi="Century"/>
        </w:rPr>
        <w:t>202</w:t>
      </w:r>
      <w:r w:rsidR="009613DA" w:rsidRPr="009613DA">
        <w:rPr>
          <w:rFonts w:ascii="Century" w:hAnsi="Century"/>
        </w:rPr>
        <w:t>3</w:t>
      </w:r>
      <w:r w:rsidRPr="009613DA">
        <w:rPr>
          <w:rFonts w:ascii="Century" w:hAnsi="Century"/>
        </w:rPr>
        <w:t>-2</w:t>
      </w:r>
      <w:r w:rsidR="009613DA" w:rsidRPr="009613DA">
        <w:rPr>
          <w:rFonts w:ascii="Century" w:hAnsi="Century"/>
        </w:rPr>
        <w:t>4</w:t>
      </w:r>
      <w:r w:rsidRPr="009613DA">
        <w:rPr>
          <w:rFonts w:ascii="Century" w:hAnsi="Century"/>
        </w:rPr>
        <w:t xml:space="preserve"> School Year</w:t>
      </w:r>
    </w:p>
    <w:p w14:paraId="574098DA" w14:textId="77777777" w:rsidR="00E21DDE" w:rsidRPr="009613DA" w:rsidRDefault="00E21DDE" w:rsidP="009613DA">
      <w:pPr>
        <w:pStyle w:val="NoSpacing"/>
        <w:jc w:val="center"/>
        <w:rPr>
          <w:rFonts w:ascii="Century" w:hAnsi="Century"/>
        </w:rPr>
      </w:pPr>
      <w:r w:rsidRPr="009613DA">
        <w:rPr>
          <w:rFonts w:ascii="Century" w:hAnsi="Century"/>
        </w:rPr>
        <w:t>Oakstone Academy School</w:t>
      </w:r>
    </w:p>
    <w:p w14:paraId="6434D4A3" w14:textId="77777777" w:rsidR="00E21DDE" w:rsidRPr="009613DA" w:rsidRDefault="00E21DDE" w:rsidP="009613DA">
      <w:pPr>
        <w:pStyle w:val="NoSpacing"/>
        <w:jc w:val="center"/>
        <w:rPr>
          <w:rFonts w:ascii="Century" w:hAnsi="Century"/>
        </w:rPr>
      </w:pPr>
      <w:r w:rsidRPr="009613DA">
        <w:rPr>
          <w:rFonts w:ascii="Century" w:hAnsi="Century"/>
        </w:rPr>
        <w:t>900 Club Drive</w:t>
      </w:r>
    </w:p>
    <w:p w14:paraId="59CE4B34" w14:textId="77777777" w:rsidR="00E21DDE" w:rsidRPr="009613DA" w:rsidRDefault="00E21DDE" w:rsidP="009613DA">
      <w:pPr>
        <w:pStyle w:val="NoSpacing"/>
        <w:jc w:val="center"/>
        <w:rPr>
          <w:rFonts w:ascii="Century" w:hAnsi="Century"/>
        </w:rPr>
      </w:pPr>
      <w:r w:rsidRPr="009613DA">
        <w:rPr>
          <w:rFonts w:ascii="Century" w:hAnsi="Century"/>
        </w:rPr>
        <w:t>Westerville, OH 43081</w:t>
      </w:r>
    </w:p>
    <w:p w14:paraId="5A27E97F" w14:textId="77777777" w:rsidR="00E21DDE" w:rsidRPr="009613DA" w:rsidRDefault="00E21DDE" w:rsidP="009613DA">
      <w:pPr>
        <w:pStyle w:val="NoSpacing"/>
        <w:jc w:val="center"/>
        <w:rPr>
          <w:rFonts w:ascii="Century" w:hAnsi="Century"/>
        </w:rPr>
      </w:pPr>
      <w:r w:rsidRPr="009613DA">
        <w:rPr>
          <w:rFonts w:ascii="Century" w:hAnsi="Century"/>
        </w:rPr>
        <w:t>614-865-0400</w:t>
      </w:r>
    </w:p>
    <w:p w14:paraId="4835A4A6" w14:textId="77777777" w:rsidR="00E21DDE" w:rsidRPr="009613DA" w:rsidRDefault="00E21DDE" w:rsidP="009613DA">
      <w:pPr>
        <w:pStyle w:val="NoSpacing"/>
        <w:rPr>
          <w:rFonts w:ascii="Century" w:hAnsi="Century"/>
        </w:rPr>
      </w:pPr>
    </w:p>
    <w:p w14:paraId="60782111" w14:textId="089317B5" w:rsidR="009613DA" w:rsidRDefault="00DC0074" w:rsidP="009613DA">
      <w:pPr>
        <w:pStyle w:val="NoSpacing"/>
        <w:rPr>
          <w:rFonts w:ascii="Century" w:eastAsia="Times New Roman" w:hAnsi="Century" w:cs="Times New Roman"/>
        </w:rPr>
      </w:pPr>
      <w:r w:rsidRPr="009613DA">
        <w:rPr>
          <w:rFonts w:ascii="Century" w:eastAsia="Times New Roman" w:hAnsi="Century" w:cs="Times New Roman"/>
        </w:rPr>
        <w:t xml:space="preserve">CCDE/Oakstone Academy School </w:t>
      </w:r>
      <w:r w:rsidR="00083FA3" w:rsidRPr="009613DA">
        <w:rPr>
          <w:rFonts w:ascii="Century" w:eastAsia="Times New Roman" w:hAnsi="Century" w:cs="Times New Roman"/>
        </w:rPr>
        <w:t>is seeking interested candidates for the position of</w:t>
      </w:r>
      <w:r w:rsidR="00144A4D" w:rsidRPr="009613DA">
        <w:rPr>
          <w:rFonts w:ascii="Century" w:eastAsia="Times New Roman" w:hAnsi="Century" w:cs="Times New Roman"/>
        </w:rPr>
        <w:t xml:space="preserve"> </w:t>
      </w:r>
      <w:r w:rsidR="00B20F4A" w:rsidRPr="009613DA">
        <w:rPr>
          <w:rFonts w:ascii="Century" w:eastAsia="Times New Roman" w:hAnsi="Century" w:cs="Times New Roman"/>
        </w:rPr>
        <w:t>Classroom Aide for the</w:t>
      </w:r>
      <w:r w:rsidR="00227A01">
        <w:rPr>
          <w:rFonts w:ascii="Century" w:eastAsia="Times New Roman" w:hAnsi="Century" w:cs="Times New Roman"/>
        </w:rPr>
        <w:t xml:space="preserve"> </w:t>
      </w:r>
      <w:r w:rsidR="00B20F4A" w:rsidRPr="009613DA">
        <w:rPr>
          <w:rFonts w:ascii="Century" w:eastAsia="Times New Roman" w:hAnsi="Century" w:cs="Times New Roman"/>
        </w:rPr>
        <w:t>202</w:t>
      </w:r>
      <w:r w:rsidR="009613DA" w:rsidRPr="009613DA">
        <w:rPr>
          <w:rFonts w:ascii="Century" w:eastAsia="Times New Roman" w:hAnsi="Century" w:cs="Times New Roman"/>
        </w:rPr>
        <w:t>3</w:t>
      </w:r>
      <w:r w:rsidR="00B20F4A" w:rsidRPr="009613DA">
        <w:rPr>
          <w:rFonts w:ascii="Century" w:eastAsia="Times New Roman" w:hAnsi="Century" w:cs="Times New Roman"/>
        </w:rPr>
        <w:t>-2</w:t>
      </w:r>
      <w:r w:rsidR="009613DA" w:rsidRPr="009613DA">
        <w:rPr>
          <w:rFonts w:ascii="Century" w:eastAsia="Times New Roman" w:hAnsi="Century" w:cs="Times New Roman"/>
        </w:rPr>
        <w:t>4</w:t>
      </w:r>
      <w:r w:rsidR="00B20F4A" w:rsidRPr="009613DA">
        <w:rPr>
          <w:rFonts w:ascii="Century" w:eastAsia="Times New Roman" w:hAnsi="Century" w:cs="Times New Roman"/>
        </w:rPr>
        <w:t xml:space="preserve"> School Year</w:t>
      </w:r>
      <w:r w:rsidRPr="009613DA">
        <w:rPr>
          <w:rFonts w:ascii="Century" w:eastAsia="Times New Roman" w:hAnsi="Century" w:cs="Times New Roman"/>
        </w:rPr>
        <w:t>.  </w:t>
      </w:r>
      <w:r w:rsidR="00B20F4A" w:rsidRPr="009613DA">
        <w:rPr>
          <w:rFonts w:ascii="Century" w:eastAsia="Times New Roman" w:hAnsi="Century" w:cs="Times New Roman"/>
        </w:rPr>
        <w:t xml:space="preserve">The schedules </w:t>
      </w:r>
      <w:r w:rsidR="009613DA">
        <w:rPr>
          <w:rFonts w:ascii="Century" w:eastAsia="Times New Roman" w:hAnsi="Century" w:cs="Times New Roman"/>
        </w:rPr>
        <w:t>offered</w:t>
      </w:r>
      <w:r w:rsidR="00B20F4A" w:rsidRPr="009613DA">
        <w:rPr>
          <w:rFonts w:ascii="Century" w:eastAsia="Times New Roman" w:hAnsi="Century" w:cs="Times New Roman"/>
        </w:rPr>
        <w:t xml:space="preserve"> </w:t>
      </w:r>
      <w:r w:rsidR="00083FA3" w:rsidRPr="009613DA">
        <w:rPr>
          <w:rFonts w:ascii="Century" w:eastAsia="Times New Roman" w:hAnsi="Century" w:cs="Times New Roman"/>
        </w:rPr>
        <w:t>may</w:t>
      </w:r>
      <w:r w:rsidR="00B20F4A" w:rsidRPr="009613DA">
        <w:rPr>
          <w:rFonts w:ascii="Century" w:eastAsia="Times New Roman" w:hAnsi="Century" w:cs="Times New Roman"/>
        </w:rPr>
        <w:t xml:space="preserve"> be </w:t>
      </w:r>
      <w:r w:rsidR="006B7066" w:rsidRPr="009613DA">
        <w:rPr>
          <w:rFonts w:ascii="Century" w:eastAsia="Times New Roman" w:hAnsi="Century" w:cs="Times New Roman"/>
        </w:rPr>
        <w:t xml:space="preserve">Part-Time or Full-Time </w:t>
      </w:r>
      <w:r w:rsidR="00B20F4A" w:rsidRPr="009613DA">
        <w:rPr>
          <w:rFonts w:ascii="Century" w:eastAsia="Times New Roman" w:hAnsi="Century" w:cs="Times New Roman"/>
        </w:rPr>
        <w:t>12-month</w:t>
      </w:r>
      <w:r w:rsidR="00083FA3" w:rsidRPr="009613DA">
        <w:rPr>
          <w:rFonts w:ascii="Century" w:eastAsia="Times New Roman" w:hAnsi="Century" w:cs="Times New Roman"/>
        </w:rPr>
        <w:t xml:space="preserve"> schedules that follow the 185-day school calendar</w:t>
      </w:r>
      <w:r w:rsidR="009613DA">
        <w:rPr>
          <w:rFonts w:ascii="Century" w:eastAsia="Times New Roman" w:hAnsi="Century" w:cs="Times New Roman"/>
        </w:rPr>
        <w:t>, along with working during summer programs for 238 days of service</w:t>
      </w:r>
      <w:r w:rsidR="00083FA3" w:rsidRPr="009613DA">
        <w:rPr>
          <w:rFonts w:ascii="Century" w:eastAsia="Times New Roman" w:hAnsi="Century" w:cs="Times New Roman"/>
        </w:rPr>
        <w:t>.</w:t>
      </w:r>
      <w:r w:rsidR="006B7066" w:rsidRPr="009613DA">
        <w:rPr>
          <w:rFonts w:ascii="Century" w:eastAsia="Times New Roman" w:hAnsi="Century" w:cs="Times New Roman"/>
        </w:rPr>
        <w:t xml:space="preserve"> </w:t>
      </w:r>
      <w:r w:rsidR="00083FA3" w:rsidRPr="009613DA">
        <w:rPr>
          <w:rFonts w:ascii="Century" w:eastAsia="Times New Roman" w:hAnsi="Century" w:cs="Times New Roman"/>
        </w:rPr>
        <w:t xml:space="preserve"> </w:t>
      </w:r>
      <w:r w:rsidR="006B7066" w:rsidRPr="009613DA">
        <w:rPr>
          <w:rFonts w:ascii="Century" w:eastAsia="Times New Roman" w:hAnsi="Century" w:cs="Times New Roman"/>
        </w:rPr>
        <w:t>Part-Time schedules can be adjusted to fit your busy schedule.  With the 12-month full-time schedule, benefits will be provided.</w:t>
      </w:r>
    </w:p>
    <w:p w14:paraId="69AEA323" w14:textId="6BB56C53" w:rsidR="009613DA" w:rsidRDefault="009613DA" w:rsidP="009613DA">
      <w:pPr>
        <w:pStyle w:val="NoSpacing"/>
        <w:rPr>
          <w:rFonts w:ascii="Century" w:eastAsia="Times New Roman" w:hAnsi="Century" w:cs="Times New Roman"/>
        </w:rPr>
      </w:pPr>
    </w:p>
    <w:p w14:paraId="2A099A99" w14:textId="60CF378D" w:rsidR="009613DA" w:rsidRDefault="009613DA" w:rsidP="009613DA">
      <w:pPr>
        <w:pStyle w:val="NoSpacing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For anyone wishing to take a gap year</w:t>
      </w:r>
      <w:r w:rsidR="00A61F54">
        <w:rPr>
          <w:rFonts w:ascii="Century" w:eastAsia="Times New Roman" w:hAnsi="Century" w:cs="Times New Roman"/>
        </w:rPr>
        <w:t xml:space="preserve"> from school</w:t>
      </w:r>
      <w:r>
        <w:rPr>
          <w:rFonts w:ascii="Century" w:eastAsia="Times New Roman" w:hAnsi="Century" w:cs="Times New Roman"/>
        </w:rPr>
        <w:t>, if you are undecided about which direction to take your career, or if you would like to pursue a career in Education, this position can assist with your career transition.</w:t>
      </w:r>
    </w:p>
    <w:p w14:paraId="1D8E3BB5" w14:textId="77777777" w:rsidR="009613DA" w:rsidRPr="009613DA" w:rsidRDefault="009613DA" w:rsidP="009613DA">
      <w:pPr>
        <w:pStyle w:val="NoSpacing"/>
        <w:rPr>
          <w:rFonts w:ascii="Century" w:eastAsia="Times New Roman" w:hAnsi="Century" w:cs="Times New Roman"/>
        </w:rPr>
      </w:pPr>
    </w:p>
    <w:p w14:paraId="37F3E5DE" w14:textId="0DDFD9E9" w:rsidR="00DC0074" w:rsidRPr="009613DA" w:rsidRDefault="00DC0074" w:rsidP="009613DA">
      <w:pPr>
        <w:pStyle w:val="NoSpacing"/>
        <w:rPr>
          <w:rFonts w:ascii="Century" w:eastAsia="Times New Roman" w:hAnsi="Century" w:cs="Times New Roman"/>
        </w:rPr>
      </w:pPr>
      <w:r w:rsidRPr="009613DA">
        <w:rPr>
          <w:rFonts w:ascii="Century" w:eastAsia="Times New Roman" w:hAnsi="Century" w:cs="Times New Roman"/>
        </w:rPr>
        <w:t xml:space="preserve">The Children’s Center for Developmental Enrichment (CCDE)/Oakstone Academy School is a private, chartered school </w:t>
      </w:r>
      <w:r w:rsidR="009613DA">
        <w:rPr>
          <w:rFonts w:ascii="Century" w:eastAsia="Times New Roman" w:hAnsi="Century" w:cs="Times New Roman"/>
        </w:rPr>
        <w:t>s</w:t>
      </w:r>
      <w:r w:rsidRPr="009613DA">
        <w:rPr>
          <w:rFonts w:ascii="Century" w:eastAsia="Times New Roman" w:hAnsi="Century" w:cs="Times New Roman"/>
        </w:rPr>
        <w:t xml:space="preserve">erving typically developing and special-needs students Pre-Kindergarten through High School located in Westerville, Ohio, northeast of Columbus.  Our special-needs students primarily have </w:t>
      </w:r>
      <w:proofErr w:type="gramStart"/>
      <w:r w:rsidRPr="009613DA">
        <w:rPr>
          <w:rFonts w:ascii="Century" w:eastAsia="Times New Roman" w:hAnsi="Century" w:cs="Times New Roman"/>
        </w:rPr>
        <w:t>Autism Spectrum Disorder</w:t>
      </w:r>
      <w:proofErr w:type="gramEnd"/>
      <w:r w:rsidRPr="009613DA">
        <w:rPr>
          <w:rFonts w:ascii="Century" w:eastAsia="Times New Roman" w:hAnsi="Century" w:cs="Times New Roman"/>
        </w:rPr>
        <w:t>.</w:t>
      </w:r>
    </w:p>
    <w:p w14:paraId="2003219D" w14:textId="77777777" w:rsidR="009613DA" w:rsidRDefault="009613DA" w:rsidP="009613DA">
      <w:pPr>
        <w:pStyle w:val="NoSpacing"/>
        <w:rPr>
          <w:rFonts w:ascii="Century" w:eastAsia="Times New Roman" w:hAnsi="Century" w:cs="Times New Roman"/>
        </w:rPr>
      </w:pPr>
    </w:p>
    <w:p w14:paraId="2A633CEC" w14:textId="749555A2" w:rsidR="006B7066" w:rsidRPr="009613DA" w:rsidRDefault="006B7066" w:rsidP="009613DA">
      <w:pPr>
        <w:pStyle w:val="NoSpacing"/>
        <w:rPr>
          <w:rFonts w:ascii="Century" w:eastAsia="Times New Roman" w:hAnsi="Century" w:cs="Times New Roman"/>
        </w:rPr>
      </w:pPr>
      <w:r w:rsidRPr="009613DA">
        <w:rPr>
          <w:rFonts w:ascii="Century" w:eastAsia="Times New Roman" w:hAnsi="Century" w:cs="Times New Roman"/>
        </w:rPr>
        <w:t>Part-Time Hourly Rate</w:t>
      </w:r>
      <w:r w:rsidR="009613DA" w:rsidRPr="009613DA">
        <w:rPr>
          <w:rFonts w:ascii="Century" w:eastAsia="Times New Roman" w:hAnsi="Century" w:cs="Times New Roman"/>
        </w:rPr>
        <w:t xml:space="preserve">: </w:t>
      </w:r>
      <w:r w:rsidRPr="009613DA">
        <w:rPr>
          <w:rFonts w:ascii="Century" w:eastAsia="Times New Roman" w:hAnsi="Century" w:cs="Times New Roman"/>
        </w:rPr>
        <w:t>$18.00</w:t>
      </w:r>
      <w:r w:rsidR="009613DA" w:rsidRPr="009613DA">
        <w:rPr>
          <w:rFonts w:ascii="Century" w:eastAsia="Times New Roman" w:hAnsi="Century" w:cs="Times New Roman"/>
        </w:rPr>
        <w:t xml:space="preserve"> - $26.00 </w:t>
      </w:r>
      <w:r w:rsidRPr="009613DA">
        <w:rPr>
          <w:rFonts w:ascii="Century" w:eastAsia="Times New Roman" w:hAnsi="Century" w:cs="Times New Roman"/>
        </w:rPr>
        <w:t>per hour</w:t>
      </w:r>
    </w:p>
    <w:p w14:paraId="46C99BA2" w14:textId="57BF3C47" w:rsidR="009613DA" w:rsidRPr="009613DA" w:rsidRDefault="009613DA" w:rsidP="009613DA">
      <w:pPr>
        <w:pStyle w:val="NoSpacing"/>
        <w:rPr>
          <w:rFonts w:ascii="Century" w:eastAsia="Times New Roman" w:hAnsi="Century" w:cs="Times New Roman"/>
        </w:rPr>
      </w:pPr>
      <w:r w:rsidRPr="009613DA">
        <w:rPr>
          <w:rFonts w:ascii="Century" w:eastAsia="Times New Roman" w:hAnsi="Century" w:cs="Times New Roman"/>
        </w:rPr>
        <w:t>Full-Time Salary Rate: $35,000 - $42,000 per year</w:t>
      </w:r>
    </w:p>
    <w:p w14:paraId="3C250167" w14:textId="77777777"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14:paraId="72B393D2" w14:textId="77777777"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  <w:b/>
        </w:rPr>
      </w:pPr>
      <w:r w:rsidRPr="00DC0074">
        <w:rPr>
          <w:rFonts w:ascii="Century" w:eastAsia="Times New Roman" w:hAnsi="Century" w:cs="Times New Roman"/>
          <w:b/>
        </w:rPr>
        <w:t>Certification/License</w:t>
      </w:r>
      <w:r w:rsidR="00144A4D">
        <w:rPr>
          <w:rFonts w:ascii="Century" w:eastAsia="Times New Roman" w:hAnsi="Century" w:cs="Times New Roman"/>
          <w:b/>
        </w:rPr>
        <w:t xml:space="preserve"> in any of the following</w:t>
      </w:r>
      <w:r w:rsidRPr="00DC0074">
        <w:rPr>
          <w:rFonts w:ascii="Century" w:eastAsia="Times New Roman" w:hAnsi="Century" w:cs="Times New Roman"/>
          <w:b/>
        </w:rPr>
        <w:t>:</w:t>
      </w:r>
    </w:p>
    <w:p w14:paraId="6E3AE376" w14:textId="76592424" w:rsidR="00DC0074" w:rsidRDefault="00083FA3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 w:rsidRPr="002946CD">
        <w:rPr>
          <w:rFonts w:ascii="Century" w:eastAsia="Times New Roman" w:hAnsi="Century" w:cs="Times New Roman"/>
        </w:rPr>
        <w:t>1-Year Educational Aide</w:t>
      </w:r>
      <w:r w:rsidR="009613DA">
        <w:rPr>
          <w:rFonts w:ascii="Century" w:eastAsia="Times New Roman" w:hAnsi="Century" w:cs="Times New Roman"/>
        </w:rPr>
        <w:t xml:space="preserve"> License</w:t>
      </w:r>
      <w:r w:rsidRPr="002946CD">
        <w:rPr>
          <w:rFonts w:ascii="Century" w:eastAsia="Times New Roman" w:hAnsi="Century" w:cs="Times New Roman"/>
        </w:rPr>
        <w:t xml:space="preserve"> </w:t>
      </w:r>
    </w:p>
    <w:p w14:paraId="49234CB6" w14:textId="77777777" w:rsidR="009613DA" w:rsidRPr="002946CD" w:rsidRDefault="009613DA" w:rsidP="009613DA">
      <w:pPr>
        <w:pStyle w:val="ListParagraph"/>
        <w:spacing w:after="0" w:line="240" w:lineRule="auto"/>
        <w:jc w:val="both"/>
        <w:rPr>
          <w:rFonts w:ascii="Century" w:eastAsia="Times New Roman" w:hAnsi="Century" w:cs="Times New Roman"/>
        </w:rPr>
      </w:pPr>
    </w:p>
    <w:p w14:paraId="64350F97" w14:textId="77777777" w:rsidR="00DC0074" w:rsidRDefault="00234AD6" w:rsidP="00DC0074">
      <w:pPr>
        <w:spacing w:after="0" w:line="240" w:lineRule="auto"/>
        <w:jc w:val="both"/>
        <w:rPr>
          <w:rFonts w:ascii="Century" w:hAnsi="Century"/>
          <w:b/>
        </w:rPr>
      </w:pPr>
      <w:r w:rsidRPr="001E6B88">
        <w:rPr>
          <w:rFonts w:ascii="Century" w:hAnsi="Century"/>
          <w:b/>
        </w:rPr>
        <w:t>Job Description and Requirements:</w:t>
      </w:r>
      <w:r w:rsidR="005B636B">
        <w:rPr>
          <w:rFonts w:ascii="Century" w:hAnsi="Century"/>
          <w:b/>
        </w:rPr>
        <w:t xml:space="preserve"> </w:t>
      </w:r>
    </w:p>
    <w:p w14:paraId="62A3F915" w14:textId="77777777" w:rsidR="00083FA3" w:rsidRDefault="00083FA3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intain the Mission of “Serving Students, Families, and Each Other.”</w:t>
      </w:r>
    </w:p>
    <w:p w14:paraId="479783AE" w14:textId="77777777" w:rsidR="00234AD6" w:rsidRPr="00234AD6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Work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operatively and collaboratively</w:t>
      </w: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 in a team environment </w:t>
      </w:r>
    </w:p>
    <w:p w14:paraId="1AA37704" w14:textId="77777777" w:rsidR="00234AD6" w:rsidRPr="00234AD6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Differentiate Lesson Plans and Academic Instruction for students with diverse learning abilities</w:t>
      </w:r>
    </w:p>
    <w:p w14:paraId="0C198EE7" w14:textId="77777777" w:rsidR="00234AD6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Work closely with </w:t>
      </w:r>
      <w:r w:rsidR="00144A4D">
        <w:rPr>
          <w:rFonts w:ascii="Times New Roman" w:eastAsia="Times New Roman" w:hAnsi="Times New Roman" w:cs="Times New Roman"/>
          <w:sz w:val="24"/>
          <w:szCs w:val="24"/>
        </w:rPr>
        <w:t>general education colleagues, Intervention Specialists, and Therapy Teams</w:t>
      </w:r>
      <w:r w:rsidR="005561D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B8BDB1B" w14:textId="7D20D1F3" w:rsidR="005561D9" w:rsidRPr="005561D9" w:rsidRDefault="005561D9" w:rsidP="005561D9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Style w:val="wbzude"/>
          <w:rFonts w:ascii="Times New Roman" w:eastAsia="Times New Roman" w:hAnsi="Times New Roman" w:cs="Times New Roman"/>
          <w:sz w:val="24"/>
          <w:szCs w:val="24"/>
        </w:rPr>
      </w:pPr>
      <w:r w:rsidRPr="005561D9">
        <w:rPr>
          <w:rStyle w:val="wbzude"/>
          <w:rFonts w:ascii="Century" w:hAnsi="Century" w:cs="Arial"/>
          <w:shd w:val="clear" w:color="auto" w:fill="FFFFFF"/>
        </w:rPr>
        <w:t xml:space="preserve">Develops lesson plans and instructional materials and </w:t>
      </w:r>
      <w:proofErr w:type="gramStart"/>
      <w:r w:rsidR="009613DA">
        <w:rPr>
          <w:rStyle w:val="wbzude"/>
          <w:rFonts w:ascii="Century" w:hAnsi="Century" w:cs="Arial"/>
          <w:shd w:val="clear" w:color="auto" w:fill="FFFFFF"/>
        </w:rPr>
        <w:t>translate</w:t>
      </w:r>
      <w:proofErr w:type="gramEnd"/>
      <w:r w:rsidRPr="005561D9">
        <w:rPr>
          <w:rStyle w:val="wbzude"/>
          <w:rFonts w:ascii="Century" w:hAnsi="Century" w:cs="Arial"/>
          <w:shd w:val="clear" w:color="auto" w:fill="FFFFFF"/>
        </w:rPr>
        <w:t xml:space="preserve"> lesson plans into learning experiences to best utilize the available time for instruction. </w:t>
      </w:r>
    </w:p>
    <w:p w14:paraId="4F617492" w14:textId="77777777" w:rsidR="00A8447E" w:rsidRPr="0049598A" w:rsidRDefault="00234AD6" w:rsidP="0049598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598A">
        <w:rPr>
          <w:rFonts w:ascii="Times New Roman" w:eastAsia="Times New Roman" w:hAnsi="Times New Roman" w:cs="Times New Roman"/>
          <w:sz w:val="24"/>
          <w:szCs w:val="24"/>
        </w:rPr>
        <w:t xml:space="preserve">Communicate </w:t>
      </w:r>
      <w:r w:rsidR="00B641AD">
        <w:rPr>
          <w:rFonts w:ascii="Times New Roman" w:eastAsia="Times New Roman" w:hAnsi="Times New Roman" w:cs="Times New Roman"/>
          <w:sz w:val="24"/>
          <w:szCs w:val="24"/>
        </w:rPr>
        <w:t>consistently</w:t>
      </w:r>
      <w:r w:rsidRPr="0049598A">
        <w:rPr>
          <w:rFonts w:ascii="Times New Roman" w:eastAsia="Times New Roman" w:hAnsi="Times New Roman" w:cs="Times New Roman"/>
          <w:sz w:val="24"/>
          <w:szCs w:val="24"/>
        </w:rPr>
        <w:t xml:space="preserve"> with families concerning academic, social, and behavioral goals</w:t>
      </w:r>
    </w:p>
    <w:p w14:paraId="68C1F61B" w14:textId="77777777" w:rsidR="00234AD6" w:rsidRDefault="00BD278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598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dminister formative and summative progress evaluations to demonstrate </w:t>
      </w:r>
      <w:r w:rsidR="00B641AD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9598A">
        <w:rPr>
          <w:rFonts w:ascii="Times New Roman" w:eastAsia="Times New Roman" w:hAnsi="Times New Roman" w:cs="Times New Roman"/>
          <w:sz w:val="24"/>
          <w:szCs w:val="24"/>
        </w:rPr>
        <w:t>effectiveness of instructional practices.</w:t>
      </w:r>
    </w:p>
    <w:p w14:paraId="740B4751" w14:textId="77777777" w:rsidR="00083FA3" w:rsidRPr="0049598A" w:rsidRDefault="00083FA3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sist in maintaining classroom management</w:t>
      </w:r>
    </w:p>
    <w:p w14:paraId="6FBBE2A3" w14:textId="77777777" w:rsidR="00234AD6" w:rsidRPr="0049598A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598A">
        <w:rPr>
          <w:rFonts w:ascii="Times New Roman" w:eastAsia="Times New Roman" w:hAnsi="Times New Roman" w:cs="Times New Roman"/>
          <w:sz w:val="24"/>
          <w:szCs w:val="24"/>
        </w:rPr>
        <w:t>Perform other duties as assigned</w:t>
      </w:r>
    </w:p>
    <w:p w14:paraId="15F27CEE" w14:textId="77777777" w:rsidR="00234AD6" w:rsidRDefault="00234AD6" w:rsidP="00234AD6">
      <w:pPr>
        <w:jc w:val="both"/>
        <w:rPr>
          <w:rFonts w:ascii="Century" w:hAnsi="Century"/>
          <w:b/>
        </w:rPr>
      </w:pPr>
      <w:r w:rsidRPr="00234AD6">
        <w:rPr>
          <w:rFonts w:ascii="Century" w:hAnsi="Century"/>
          <w:b/>
        </w:rPr>
        <w:t>Qualifications</w:t>
      </w:r>
    </w:p>
    <w:p w14:paraId="12AF77BA" w14:textId="77777777" w:rsidR="00083FA3" w:rsidRDefault="00234AD6" w:rsidP="00234AD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083FA3">
        <w:rPr>
          <w:rFonts w:ascii="Century" w:hAnsi="Century"/>
        </w:rPr>
        <w:t xml:space="preserve">Required License: </w:t>
      </w:r>
      <w:r w:rsidR="00083FA3">
        <w:rPr>
          <w:rFonts w:ascii="Century" w:hAnsi="Century"/>
        </w:rPr>
        <w:t>1-Year Educational Aide Permit</w:t>
      </w:r>
    </w:p>
    <w:p w14:paraId="7090D610" w14:textId="77777777" w:rsidR="00234AD6" w:rsidRPr="00083FA3" w:rsidRDefault="00234AD6" w:rsidP="00234AD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083FA3">
        <w:rPr>
          <w:rFonts w:ascii="Century" w:hAnsi="Century"/>
        </w:rPr>
        <w:t xml:space="preserve">Ability to work independently and </w:t>
      </w:r>
      <w:r w:rsidR="00BD2786" w:rsidRPr="00083FA3">
        <w:rPr>
          <w:rFonts w:ascii="Century" w:hAnsi="Century"/>
        </w:rPr>
        <w:t>in a team environment</w:t>
      </w:r>
    </w:p>
    <w:p w14:paraId="7F710631" w14:textId="77777777" w:rsidR="00234AD6" w:rsidRDefault="00234AD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EB5811">
        <w:rPr>
          <w:rFonts w:ascii="Century" w:hAnsi="Century"/>
        </w:rPr>
        <w:t>Excellent oral and written communication and human relations skills</w:t>
      </w:r>
    </w:p>
    <w:p w14:paraId="2E0772AC" w14:textId="77777777" w:rsidR="00BD2786" w:rsidRPr="00EB5811" w:rsidRDefault="00BD278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>
        <w:rPr>
          <w:rFonts w:ascii="Century" w:hAnsi="Century"/>
        </w:rPr>
        <w:t>Ability to build relationships with students, parents, colleagues</w:t>
      </w:r>
      <w:r w:rsidR="00B641AD">
        <w:rPr>
          <w:rFonts w:ascii="Century" w:hAnsi="Century"/>
        </w:rPr>
        <w:t>,</w:t>
      </w:r>
      <w:r>
        <w:rPr>
          <w:rFonts w:ascii="Century" w:hAnsi="Century"/>
        </w:rPr>
        <w:t xml:space="preserve"> and outside organizations</w:t>
      </w:r>
    </w:p>
    <w:p w14:paraId="6EC70779" w14:textId="77777777" w:rsidR="00234AD6" w:rsidRPr="00BD2786" w:rsidRDefault="00234AD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BD2786">
        <w:rPr>
          <w:rFonts w:ascii="Century" w:hAnsi="Century"/>
        </w:rPr>
        <w:t>Ability to meet all deadlines and prioritize projects</w:t>
      </w:r>
    </w:p>
    <w:p w14:paraId="6476A8BD" w14:textId="77777777" w:rsidR="00234AD6" w:rsidRDefault="00234AD6" w:rsidP="00BD2786">
      <w:pPr>
        <w:ind w:firstLine="720"/>
        <w:jc w:val="both"/>
        <w:rPr>
          <w:rFonts w:ascii="Century" w:hAnsi="Century"/>
          <w:b/>
        </w:rPr>
      </w:pPr>
    </w:p>
    <w:p w14:paraId="37343733" w14:textId="77777777" w:rsidR="00782F63" w:rsidRPr="00782F63" w:rsidRDefault="00782F63" w:rsidP="00782F6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b/>
          <w:sz w:val="24"/>
          <w:szCs w:val="24"/>
        </w:rPr>
        <w:t xml:space="preserve">Interested </w:t>
      </w:r>
      <w:r w:rsidR="006961F9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Pr="00782F63">
        <w:rPr>
          <w:rFonts w:ascii="Times New Roman" w:eastAsia="Times New Roman" w:hAnsi="Times New Roman" w:cs="Times New Roman"/>
          <w:b/>
          <w:sz w:val="24"/>
          <w:szCs w:val="24"/>
        </w:rPr>
        <w:t>andidates should contact;</w:t>
      </w:r>
    </w:p>
    <w:p w14:paraId="69365F84" w14:textId="77777777" w:rsidR="00782F63" w:rsidRPr="00782F63" w:rsidRDefault="00782F63" w:rsidP="00782F6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FB2970" w14:textId="77777777"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sz w:val="24"/>
          <w:szCs w:val="24"/>
        </w:rPr>
        <w:t>Wes Kremer</w:t>
      </w:r>
    </w:p>
    <w:p w14:paraId="6F718966" w14:textId="77777777"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sz w:val="24"/>
          <w:szCs w:val="24"/>
        </w:rPr>
        <w:t>Human Resources Director</w:t>
      </w:r>
    </w:p>
    <w:p w14:paraId="71B0F47B" w14:textId="77777777"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sz w:val="24"/>
          <w:szCs w:val="24"/>
        </w:rPr>
        <w:t>Oakstone Academy School</w:t>
      </w:r>
    </w:p>
    <w:p w14:paraId="2C9FF837" w14:textId="77777777" w:rsidR="00782F63" w:rsidRPr="00782F63" w:rsidRDefault="00A61F54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782F63" w:rsidRPr="00782F63">
          <w:rPr>
            <w:rFonts w:ascii="Times New Roman" w:eastAsia="Times New Roman" w:hAnsi="Times New Roman" w:cs="Times New Roman"/>
            <w:color w:val="0563C1" w:themeColor="hyperlink"/>
            <w:sz w:val="24"/>
            <w:szCs w:val="24"/>
            <w:u w:val="single"/>
          </w:rPr>
          <w:t>WKremer@ccde.org</w:t>
        </w:r>
      </w:hyperlink>
      <w:r w:rsidR="00782F63" w:rsidRPr="00782F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0020E41" w14:textId="77777777" w:rsidR="00234AD6" w:rsidRPr="00234AD6" w:rsidRDefault="00234AD6" w:rsidP="00234AD6">
      <w:pPr>
        <w:jc w:val="both"/>
        <w:rPr>
          <w:rFonts w:ascii="Century" w:hAnsi="Century"/>
          <w:b/>
        </w:rPr>
      </w:pPr>
    </w:p>
    <w:p w14:paraId="39E996E6" w14:textId="088B1AB9" w:rsidR="004C5790" w:rsidRDefault="004C5790" w:rsidP="004C5790">
      <w:pPr>
        <w:jc w:val="center"/>
      </w:pPr>
      <w:r>
        <w:rPr>
          <w:rFonts w:ascii="Century" w:hAnsi="Century"/>
        </w:rPr>
        <w:t>CCDE/</w:t>
      </w:r>
      <w:r w:rsidRPr="008F604E">
        <w:rPr>
          <w:rFonts w:ascii="Century" w:hAnsi="Century"/>
        </w:rPr>
        <w:t xml:space="preserve">Oakstone Academy School is an </w:t>
      </w:r>
      <w:r w:rsidR="00A61F54">
        <w:rPr>
          <w:rFonts w:ascii="Century" w:hAnsi="Century"/>
        </w:rPr>
        <w:t>E</w:t>
      </w:r>
      <w:r w:rsidR="009613DA">
        <w:rPr>
          <w:rFonts w:ascii="Century" w:hAnsi="Century"/>
        </w:rPr>
        <w:t>qual</w:t>
      </w:r>
      <w:r w:rsidR="00A61F54">
        <w:rPr>
          <w:rFonts w:ascii="Century" w:hAnsi="Century"/>
        </w:rPr>
        <w:t xml:space="preserve"> O</w:t>
      </w:r>
      <w:r w:rsidR="009613DA">
        <w:rPr>
          <w:rFonts w:ascii="Century" w:hAnsi="Century"/>
        </w:rPr>
        <w:t>pportunity</w:t>
      </w:r>
      <w:r w:rsidRPr="008F604E">
        <w:rPr>
          <w:rFonts w:ascii="Century" w:hAnsi="Century"/>
        </w:rPr>
        <w:t xml:space="preserve"> </w:t>
      </w:r>
      <w:r w:rsidR="00A61F54">
        <w:rPr>
          <w:rFonts w:ascii="Century" w:hAnsi="Century"/>
        </w:rPr>
        <w:t>E</w:t>
      </w:r>
      <w:r w:rsidRPr="008F604E">
        <w:rPr>
          <w:rFonts w:ascii="Century" w:hAnsi="Century"/>
        </w:rPr>
        <w:t>mployer.</w:t>
      </w:r>
    </w:p>
    <w:p w14:paraId="514ED3BD" w14:textId="77777777" w:rsidR="00234AD6" w:rsidRPr="00234AD6" w:rsidRDefault="00234AD6" w:rsidP="004C579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81DDFDC" w14:textId="77777777" w:rsidR="00234AD6" w:rsidRPr="00DC0074" w:rsidRDefault="00234AD6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14:paraId="0D21F1D6" w14:textId="77777777" w:rsidR="00DC0074" w:rsidRPr="00DC0074" w:rsidRDefault="00DC0074" w:rsidP="00DC0074">
      <w:p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</w:p>
    <w:p w14:paraId="6A475C55" w14:textId="77777777" w:rsidR="00E21DDE" w:rsidRDefault="00E21DDE" w:rsidP="00E21DDE">
      <w:pPr>
        <w:spacing w:after="0" w:line="240" w:lineRule="auto"/>
      </w:pPr>
    </w:p>
    <w:p w14:paraId="4EAE0E8E" w14:textId="77777777" w:rsidR="00E21DDE" w:rsidRDefault="00E21DDE" w:rsidP="00DC0074">
      <w:pPr>
        <w:spacing w:line="240" w:lineRule="auto"/>
      </w:pPr>
    </w:p>
    <w:p w14:paraId="06714A16" w14:textId="77777777" w:rsidR="00E21DDE" w:rsidRDefault="00E21DDE" w:rsidP="00E21DDE">
      <w:pPr>
        <w:jc w:val="center"/>
      </w:pPr>
    </w:p>
    <w:sectPr w:rsidR="00E21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6CAA"/>
    <w:multiLevelType w:val="hybridMultilevel"/>
    <w:tmpl w:val="EB445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651FF"/>
    <w:multiLevelType w:val="multilevel"/>
    <w:tmpl w:val="EFA41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E4518F"/>
    <w:multiLevelType w:val="hybridMultilevel"/>
    <w:tmpl w:val="D4FA0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2720D8"/>
    <w:multiLevelType w:val="hybridMultilevel"/>
    <w:tmpl w:val="5D089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A93EDC"/>
    <w:multiLevelType w:val="hybridMultilevel"/>
    <w:tmpl w:val="95149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523670">
    <w:abstractNumId w:val="0"/>
  </w:num>
  <w:num w:numId="2" w16cid:durableId="1113984452">
    <w:abstractNumId w:val="1"/>
  </w:num>
  <w:num w:numId="3" w16cid:durableId="203173662">
    <w:abstractNumId w:val="3"/>
  </w:num>
  <w:num w:numId="4" w16cid:durableId="534123276">
    <w:abstractNumId w:val="2"/>
  </w:num>
  <w:num w:numId="5" w16cid:durableId="8501424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AUSJiZG5gampko6SsGpxcWZ+XkgBYaGtQA2dHXOLQAAAA=="/>
  </w:docVars>
  <w:rsids>
    <w:rsidRoot w:val="00E21DDE"/>
    <w:rsid w:val="00083FA3"/>
    <w:rsid w:val="000E0110"/>
    <w:rsid w:val="00144A4D"/>
    <w:rsid w:val="00227A01"/>
    <w:rsid w:val="00234AD6"/>
    <w:rsid w:val="002946CD"/>
    <w:rsid w:val="0049598A"/>
    <w:rsid w:val="004C5790"/>
    <w:rsid w:val="005561D9"/>
    <w:rsid w:val="005B636B"/>
    <w:rsid w:val="006961F9"/>
    <w:rsid w:val="006B7066"/>
    <w:rsid w:val="0075376D"/>
    <w:rsid w:val="00782F63"/>
    <w:rsid w:val="009613DA"/>
    <w:rsid w:val="009C6492"/>
    <w:rsid w:val="00A61F54"/>
    <w:rsid w:val="00A8447E"/>
    <w:rsid w:val="00B20F4A"/>
    <w:rsid w:val="00B641AD"/>
    <w:rsid w:val="00BD0E96"/>
    <w:rsid w:val="00BD2786"/>
    <w:rsid w:val="00C604A3"/>
    <w:rsid w:val="00D14F92"/>
    <w:rsid w:val="00D54F53"/>
    <w:rsid w:val="00DB3E27"/>
    <w:rsid w:val="00DC0074"/>
    <w:rsid w:val="00E21DDE"/>
    <w:rsid w:val="00ED7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0E491"/>
  <w15:chartTrackingRefBased/>
  <w15:docId w15:val="{60AC0224-05AB-4C00-8969-7EDCAD61E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0074"/>
    <w:pPr>
      <w:ind w:left="720"/>
      <w:contextualSpacing/>
    </w:pPr>
  </w:style>
  <w:style w:type="character" w:customStyle="1" w:styleId="wbzude">
    <w:name w:val="wbzude"/>
    <w:basedOn w:val="DefaultParagraphFont"/>
    <w:rsid w:val="005561D9"/>
  </w:style>
  <w:style w:type="paragraph" w:styleId="NoSpacing">
    <w:name w:val="No Spacing"/>
    <w:uiPriority w:val="1"/>
    <w:qFormat/>
    <w:rsid w:val="009613D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Kremer@ccde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365</Words>
  <Characters>2318</Characters>
  <Application>Microsoft Office Word</Application>
  <DocSecurity>0</DocSecurity>
  <Lines>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 Kremer</dc:creator>
  <cp:keywords/>
  <dc:description/>
  <cp:lastModifiedBy>Wes Kremer</cp:lastModifiedBy>
  <cp:revision>11</cp:revision>
  <dcterms:created xsi:type="dcterms:W3CDTF">2021-06-14T20:26:00Z</dcterms:created>
  <dcterms:modified xsi:type="dcterms:W3CDTF">2023-05-24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dfedf3b0237a1c1a3b418be71d720fba3ac06b87667d450041facb3f3d2ca1</vt:lpwstr>
  </property>
</Properties>
</file>